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B1B09C" w14:textId="77777777" w:rsidR="00E450AD" w:rsidRDefault="00E450AD" w:rsidP="00E450AD">
      <w:pPr>
        <w:pStyle w:val="Heading1"/>
        <w:spacing w:before="120" w:after="120" w:line="240" w:lineRule="auto"/>
        <w:jc w:val="center"/>
        <w:rPr>
          <w:rFonts w:eastAsia="Calibri"/>
          <w:b/>
          <w:color w:val="auto"/>
          <w:sz w:val="28"/>
          <w:u w:val="single"/>
        </w:rPr>
      </w:pPr>
      <w:r>
        <w:rPr>
          <w:rFonts w:eastAsia="Calibri"/>
          <w:b/>
          <w:color w:val="auto"/>
          <w:sz w:val="28"/>
          <w:u w:val="single"/>
        </w:rPr>
        <w:t>Budget</w:t>
      </w:r>
    </w:p>
    <w:p w14:paraId="1FD12DA9" w14:textId="4BAA8936" w:rsidR="00E450AD" w:rsidRDefault="00E450AD" w:rsidP="00E450AD">
      <w:pPr>
        <w:spacing w:line="254" w:lineRule="auto"/>
        <w:jc w:val="both"/>
        <w:rPr>
          <w:rFonts w:ascii="Calibri" w:eastAsia="Calibri" w:hAnsi="Calibri" w:cs="Times New Roman"/>
          <w:sz w:val="20"/>
        </w:rPr>
      </w:pPr>
      <w:r>
        <w:rPr>
          <w:rFonts w:ascii="Calibri" w:eastAsia="Calibri" w:hAnsi="Calibri" w:cs="Times New Roman"/>
          <w:sz w:val="20"/>
        </w:rPr>
        <w:t>Funding must be expended within the funding period (December 1, 2020-May 31, 2021). Examples of allowed activities are those related to building relationships, developing research plans, and/or preliminary data collection or analysis.</w:t>
      </w:r>
      <w:r w:rsidR="007568D5">
        <w:rPr>
          <w:rFonts w:ascii="Calibri" w:eastAsia="Calibri" w:hAnsi="Calibri" w:cs="Times New Roman"/>
          <w:sz w:val="20"/>
        </w:rPr>
        <w:t xml:space="preserve"> </w:t>
      </w:r>
      <w:r w:rsidR="007568D5" w:rsidRPr="007568D5">
        <w:rPr>
          <w:rFonts w:ascii="Calibri" w:eastAsia="Calibri" w:hAnsi="Calibri" w:cs="Times New Roman"/>
          <w:sz w:val="20"/>
        </w:rPr>
        <w:t>Institutional overhead is allowed for up to 10% of the grant money.</w:t>
      </w:r>
      <w:r w:rsidR="007568D5">
        <w:rPr>
          <w:rFonts w:ascii="Calibri" w:eastAsia="Calibri" w:hAnsi="Calibri" w:cs="Times New Roman"/>
          <w:sz w:val="20"/>
        </w:rPr>
        <w:t xml:space="preserve"> </w:t>
      </w:r>
      <w:r>
        <w:rPr>
          <w:rFonts w:ascii="Calibri" w:eastAsia="Calibri" w:hAnsi="Calibri" w:cs="Times New Roman"/>
          <w:sz w:val="20"/>
        </w:rPr>
        <w:t xml:space="preserve">Funding must </w:t>
      </w:r>
      <w:r>
        <w:rPr>
          <w:rFonts w:ascii="Calibri" w:eastAsia="Calibri" w:hAnsi="Calibri" w:cs="Times New Roman"/>
          <w:sz w:val="20"/>
          <w:u w:val="single"/>
        </w:rPr>
        <w:t>not</w:t>
      </w:r>
      <w:r>
        <w:rPr>
          <w:rFonts w:ascii="Calibri" w:eastAsia="Calibri" w:hAnsi="Calibri" w:cs="Times New Roman"/>
          <w:sz w:val="20"/>
        </w:rPr>
        <w:t xml:space="preserve"> be used for the salary of the project team members.</w:t>
      </w:r>
    </w:p>
    <w:p w14:paraId="36D16FD5" w14:textId="77777777" w:rsidR="00E450AD" w:rsidRDefault="00E450AD" w:rsidP="00E450AD">
      <w:pPr>
        <w:jc w:val="center"/>
        <w:rPr>
          <w:rFonts w:ascii="Calibri" w:eastAsia="Calibri" w:hAnsi="Calibri" w:cs="Times New Roman"/>
          <w:b/>
          <w:bCs/>
          <w:sz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75"/>
        <w:gridCol w:w="2515"/>
      </w:tblGrid>
      <w:tr w:rsidR="00E450AD" w14:paraId="32760E25" w14:textId="77777777" w:rsidTr="00E450AD">
        <w:tc>
          <w:tcPr>
            <w:tcW w:w="8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1BBC0424" w14:textId="77777777" w:rsidR="00E450AD" w:rsidRDefault="00E450AD">
            <w:pPr>
              <w:rPr>
                <w:b/>
              </w:rPr>
            </w:pPr>
            <w:r>
              <w:rPr>
                <w:b/>
              </w:rPr>
              <w:t>EXPENSES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16F790AE" w14:textId="77777777" w:rsidR="00E450AD" w:rsidRDefault="00E450AD">
            <w:pPr>
              <w:rPr>
                <w:b/>
              </w:rPr>
            </w:pPr>
            <w:r>
              <w:rPr>
                <w:b/>
              </w:rPr>
              <w:t>TOTAL</w:t>
            </w:r>
          </w:p>
        </w:tc>
      </w:tr>
      <w:tr w:rsidR="00E450AD" w14:paraId="6FAB7710" w14:textId="77777777" w:rsidTr="00E450AD">
        <w:tc>
          <w:tcPr>
            <w:tcW w:w="8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97E59" w14:textId="77777777" w:rsidR="00E450AD" w:rsidRDefault="00E450AD">
            <w:r>
              <w:t>Supplies</w:t>
            </w:r>
          </w:p>
          <w:p w14:paraId="65412586" w14:textId="77777777" w:rsidR="00E450AD" w:rsidRDefault="00E450AD"/>
          <w:p w14:paraId="0F497600" w14:textId="77777777" w:rsidR="00E450AD" w:rsidRDefault="00E450AD"/>
          <w:p w14:paraId="10409C32" w14:textId="77777777" w:rsidR="00E450AD" w:rsidRDefault="00E450AD"/>
          <w:p w14:paraId="19B4D480" w14:textId="77777777" w:rsidR="00E450AD" w:rsidRDefault="00E450AD"/>
          <w:p w14:paraId="4948FE07" w14:textId="77777777" w:rsidR="00E450AD" w:rsidRDefault="00E450AD"/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62FFB" w14:textId="77777777" w:rsidR="00E450AD" w:rsidRDefault="00E450AD"/>
        </w:tc>
      </w:tr>
      <w:tr w:rsidR="00E450AD" w14:paraId="326CE240" w14:textId="77777777" w:rsidTr="00E450AD">
        <w:tc>
          <w:tcPr>
            <w:tcW w:w="8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39A93" w14:textId="77777777" w:rsidR="00E450AD" w:rsidRDefault="00E450AD">
            <w:r>
              <w:t>Cost for participation</w:t>
            </w:r>
          </w:p>
          <w:p w14:paraId="454DB352" w14:textId="2A04F0B5" w:rsidR="00E450AD" w:rsidRDefault="00E450AD">
            <w:pPr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(e.g. compensation for community member attendance in focus groups, </w:t>
            </w:r>
            <w:r w:rsidR="003D55CC">
              <w:rPr>
                <w:i/>
                <w:sz w:val="18"/>
              </w:rPr>
              <w:t xml:space="preserve">virtual </w:t>
            </w:r>
            <w:r>
              <w:rPr>
                <w:i/>
                <w:sz w:val="18"/>
              </w:rPr>
              <w:t>meetings)</w:t>
            </w:r>
          </w:p>
          <w:p w14:paraId="50E53A4A" w14:textId="77777777" w:rsidR="00E450AD" w:rsidRDefault="00E450AD"/>
          <w:p w14:paraId="04F9F923" w14:textId="77777777" w:rsidR="00E450AD" w:rsidRDefault="00E450AD"/>
          <w:p w14:paraId="04D75570" w14:textId="77777777" w:rsidR="00E450AD" w:rsidRDefault="00E450AD"/>
          <w:p w14:paraId="53F5531F" w14:textId="77777777" w:rsidR="00E450AD" w:rsidRDefault="00E450AD"/>
          <w:p w14:paraId="0582B743" w14:textId="77777777" w:rsidR="00E450AD" w:rsidRDefault="00E450AD"/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D4781" w14:textId="77777777" w:rsidR="00E450AD" w:rsidRDefault="00E450AD"/>
        </w:tc>
      </w:tr>
      <w:tr w:rsidR="00E450AD" w14:paraId="03280733" w14:textId="77777777" w:rsidTr="00E450AD">
        <w:tc>
          <w:tcPr>
            <w:tcW w:w="8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0888C" w14:textId="77777777" w:rsidR="00E450AD" w:rsidRDefault="00E450AD">
            <w:r>
              <w:t>Travel</w:t>
            </w:r>
          </w:p>
          <w:p w14:paraId="5EF31E6D" w14:textId="77777777" w:rsidR="00E450AD" w:rsidRDefault="00E450AD"/>
          <w:p w14:paraId="2FE324F3" w14:textId="77777777" w:rsidR="00E450AD" w:rsidRDefault="00E450AD"/>
          <w:p w14:paraId="380D4097" w14:textId="77777777" w:rsidR="00E450AD" w:rsidRDefault="00E450AD"/>
          <w:p w14:paraId="6F73B12D" w14:textId="77777777" w:rsidR="00E450AD" w:rsidRDefault="00E450AD"/>
          <w:p w14:paraId="446100C3" w14:textId="77777777" w:rsidR="00E450AD" w:rsidRDefault="00E450AD"/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70497" w14:textId="77777777" w:rsidR="00E450AD" w:rsidRDefault="00E450AD"/>
        </w:tc>
      </w:tr>
      <w:tr w:rsidR="00E450AD" w14:paraId="16BBD6B1" w14:textId="77777777" w:rsidTr="00E450AD">
        <w:tc>
          <w:tcPr>
            <w:tcW w:w="8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8EA0C" w14:textId="77777777" w:rsidR="00E450AD" w:rsidRDefault="00E450AD">
            <w:r>
              <w:t>Other expenses</w:t>
            </w:r>
          </w:p>
          <w:p w14:paraId="3827A2E2" w14:textId="77777777" w:rsidR="00E450AD" w:rsidRDefault="00E450AD"/>
          <w:p w14:paraId="63A07E62" w14:textId="77777777" w:rsidR="00E450AD" w:rsidRDefault="00E450AD"/>
          <w:p w14:paraId="1F1D5DFB" w14:textId="77777777" w:rsidR="00E450AD" w:rsidRDefault="00E450AD"/>
          <w:p w14:paraId="44AB1AA2" w14:textId="77777777" w:rsidR="00E450AD" w:rsidRDefault="00E450AD"/>
          <w:p w14:paraId="73299862" w14:textId="77777777" w:rsidR="00E450AD" w:rsidRDefault="00E450AD"/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7D825" w14:textId="77777777" w:rsidR="00E450AD" w:rsidRDefault="00E450AD"/>
        </w:tc>
      </w:tr>
      <w:tr w:rsidR="00E450AD" w14:paraId="2CD53C2A" w14:textId="77777777" w:rsidTr="00E450AD">
        <w:tc>
          <w:tcPr>
            <w:tcW w:w="8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27F036" w14:textId="77777777" w:rsidR="00E450AD" w:rsidRDefault="00E450AD">
            <w:pPr>
              <w:spacing w:before="240" w:line="480" w:lineRule="auto"/>
              <w:jc w:val="right"/>
              <w:rPr>
                <w:b/>
              </w:rPr>
            </w:pPr>
            <w:r>
              <w:rPr>
                <w:b/>
              </w:rPr>
              <w:t>TOTAL PROJECT BUDGET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370C06" w14:textId="77777777" w:rsidR="00E450AD" w:rsidRDefault="00E450AD">
            <w:pPr>
              <w:spacing w:before="240" w:line="480" w:lineRule="auto"/>
              <w:rPr>
                <w:b/>
              </w:rPr>
            </w:pPr>
            <w:r>
              <w:rPr>
                <w:b/>
              </w:rPr>
              <w:t>$</w:t>
            </w:r>
          </w:p>
        </w:tc>
      </w:tr>
    </w:tbl>
    <w:p w14:paraId="0B71E603" w14:textId="77777777" w:rsidR="00E450AD" w:rsidRDefault="00E450AD" w:rsidP="00E450AD">
      <w:pPr>
        <w:jc w:val="center"/>
      </w:pPr>
    </w:p>
    <w:p w14:paraId="2B91B0E5" w14:textId="77777777" w:rsidR="00E450AD" w:rsidRDefault="00E450AD" w:rsidP="00E450AD">
      <w:pPr>
        <w:jc w:val="center"/>
      </w:pPr>
    </w:p>
    <w:p w14:paraId="0F3C16B0" w14:textId="77777777" w:rsidR="00E450AD" w:rsidRDefault="00E450AD" w:rsidP="00E450AD">
      <w:pPr>
        <w:jc w:val="center"/>
      </w:pPr>
    </w:p>
    <w:p w14:paraId="0F3F1B15" w14:textId="77777777" w:rsidR="00E450AD" w:rsidRDefault="00E450AD" w:rsidP="00E450AD">
      <w:pPr>
        <w:jc w:val="center"/>
      </w:pPr>
    </w:p>
    <w:p w14:paraId="02FEB080" w14:textId="77777777" w:rsidR="00E450AD" w:rsidRDefault="00E450AD" w:rsidP="00E450AD"/>
    <w:p w14:paraId="32871B0C" w14:textId="6C3978FF" w:rsidR="00736B7F" w:rsidRDefault="00736B7F" w:rsidP="00736B7F">
      <w:pPr>
        <w:spacing w:after="0" w:line="276" w:lineRule="auto"/>
      </w:pPr>
    </w:p>
    <w:p w14:paraId="4184F238" w14:textId="77777777" w:rsidR="00736B7F" w:rsidRPr="0085521C" w:rsidRDefault="00736B7F" w:rsidP="00736B7F">
      <w:pPr>
        <w:spacing w:after="0" w:line="276" w:lineRule="auto"/>
      </w:pPr>
    </w:p>
    <w:p w14:paraId="7DFD204E" w14:textId="71217429" w:rsidR="00E205DA" w:rsidRDefault="00E205DA" w:rsidP="00CE4DD0">
      <w:pPr>
        <w:spacing w:after="0" w:line="276" w:lineRule="auto"/>
        <w:ind w:left="720"/>
        <w:contextualSpacing/>
        <w:jc w:val="both"/>
        <w:rPr>
          <w:sz w:val="20"/>
        </w:rPr>
      </w:pPr>
    </w:p>
    <w:p w14:paraId="2B723983" w14:textId="581530BA" w:rsidR="003A1C45" w:rsidRPr="003A1C45" w:rsidRDefault="003A1C45" w:rsidP="003A1C45">
      <w:pPr>
        <w:rPr>
          <w:sz w:val="20"/>
        </w:rPr>
      </w:pPr>
      <w:bookmarkStart w:id="0" w:name="_GoBack"/>
      <w:bookmarkEnd w:id="0"/>
    </w:p>
    <w:p w14:paraId="3FFB3D1E" w14:textId="77777777" w:rsidR="003A1C45" w:rsidRPr="003A1C45" w:rsidRDefault="003A1C45" w:rsidP="003A1C45">
      <w:pPr>
        <w:jc w:val="right"/>
        <w:rPr>
          <w:sz w:val="20"/>
        </w:rPr>
      </w:pPr>
    </w:p>
    <w:sectPr w:rsidR="003A1C45" w:rsidRPr="003A1C45" w:rsidSect="00E450AD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A5B107" w16cex:dateUtc="2020-06-30T16:39:00Z"/>
  <w16cex:commentExtensible w16cex:durableId="22A59626" w16cex:dateUtc="2020-06-30T14:44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3A3409" w14:textId="77777777" w:rsidR="00271DB6" w:rsidRDefault="00271DB6" w:rsidP="007C1EA8">
      <w:pPr>
        <w:spacing w:after="0" w:line="240" w:lineRule="auto"/>
      </w:pPr>
      <w:r>
        <w:separator/>
      </w:r>
    </w:p>
  </w:endnote>
  <w:endnote w:type="continuationSeparator" w:id="0">
    <w:p w14:paraId="512B40AB" w14:textId="77777777" w:rsidR="00271DB6" w:rsidRDefault="00271DB6" w:rsidP="007C1E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894681" w14:textId="3F6077FB" w:rsidR="003065D3" w:rsidRDefault="003065D3">
    <w:pPr>
      <w:pStyle w:val="Footer"/>
      <w:jc w:val="right"/>
    </w:pPr>
  </w:p>
  <w:p w14:paraId="4F9BEB28" w14:textId="77777777" w:rsidR="007C1EA8" w:rsidRDefault="007C1E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AF39E2" w14:textId="77777777" w:rsidR="00271DB6" w:rsidRDefault="00271DB6" w:rsidP="007C1EA8">
      <w:pPr>
        <w:spacing w:after="0" w:line="240" w:lineRule="auto"/>
      </w:pPr>
      <w:r>
        <w:separator/>
      </w:r>
    </w:p>
  </w:footnote>
  <w:footnote w:type="continuationSeparator" w:id="0">
    <w:p w14:paraId="726B411E" w14:textId="77777777" w:rsidR="00271DB6" w:rsidRDefault="00271DB6" w:rsidP="007C1E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175CBD"/>
    <w:multiLevelType w:val="hybridMultilevel"/>
    <w:tmpl w:val="0CD48DB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4B17E34"/>
    <w:multiLevelType w:val="hybridMultilevel"/>
    <w:tmpl w:val="25E87A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ED6F19"/>
    <w:multiLevelType w:val="hybridMultilevel"/>
    <w:tmpl w:val="C87E0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4246AE"/>
    <w:multiLevelType w:val="hybridMultilevel"/>
    <w:tmpl w:val="8FE26B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5E65FFD"/>
    <w:multiLevelType w:val="hybridMultilevel"/>
    <w:tmpl w:val="8BA020E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6EE65F0"/>
    <w:multiLevelType w:val="hybridMultilevel"/>
    <w:tmpl w:val="29D40974"/>
    <w:lvl w:ilvl="0" w:tplc="16A628AE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72B1412"/>
    <w:multiLevelType w:val="hybridMultilevel"/>
    <w:tmpl w:val="B13CF144"/>
    <w:lvl w:ilvl="0" w:tplc="69FE8C3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5137D"/>
    <w:multiLevelType w:val="hybridMultilevel"/>
    <w:tmpl w:val="66728E5A"/>
    <w:lvl w:ilvl="0" w:tplc="408ED5CA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0112D9"/>
    <w:multiLevelType w:val="hybridMultilevel"/>
    <w:tmpl w:val="6AF82588"/>
    <w:lvl w:ilvl="0" w:tplc="B5AAC012">
      <w:start w:val="1"/>
      <w:numFmt w:val="decimal"/>
      <w:lvlText w:val="V.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D2639B"/>
    <w:multiLevelType w:val="hybridMultilevel"/>
    <w:tmpl w:val="F0801AD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D5873CD"/>
    <w:multiLevelType w:val="hybridMultilevel"/>
    <w:tmpl w:val="1A9ADAC6"/>
    <w:lvl w:ilvl="0" w:tplc="1BF01618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490644"/>
    <w:multiLevelType w:val="hybridMultilevel"/>
    <w:tmpl w:val="6984852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DD18B5"/>
    <w:multiLevelType w:val="hybridMultilevel"/>
    <w:tmpl w:val="AD32F276"/>
    <w:lvl w:ilvl="0" w:tplc="D7A8E9D0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7A603E0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01451"/>
    <w:multiLevelType w:val="hybridMultilevel"/>
    <w:tmpl w:val="5F1890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8A16E90"/>
    <w:multiLevelType w:val="hybridMultilevel"/>
    <w:tmpl w:val="CDF6166C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0B83644"/>
    <w:multiLevelType w:val="hybridMultilevel"/>
    <w:tmpl w:val="86F016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3A4BFE"/>
    <w:multiLevelType w:val="hybridMultilevel"/>
    <w:tmpl w:val="E56AB8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94252D1"/>
    <w:multiLevelType w:val="hybridMultilevel"/>
    <w:tmpl w:val="DD5E0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B30034"/>
    <w:multiLevelType w:val="hybridMultilevel"/>
    <w:tmpl w:val="DDB291FA"/>
    <w:lvl w:ilvl="0" w:tplc="D7A8E9D0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1B7CDE"/>
    <w:multiLevelType w:val="hybridMultilevel"/>
    <w:tmpl w:val="2FA43172"/>
    <w:lvl w:ilvl="0" w:tplc="D7A8E9D0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E85D23"/>
    <w:multiLevelType w:val="hybridMultilevel"/>
    <w:tmpl w:val="20D841A2"/>
    <w:lvl w:ilvl="0" w:tplc="942E573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645948"/>
    <w:multiLevelType w:val="hybridMultilevel"/>
    <w:tmpl w:val="CCDA56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D8D5808"/>
    <w:multiLevelType w:val="hybridMultilevel"/>
    <w:tmpl w:val="85267A4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F774C9F"/>
    <w:multiLevelType w:val="hybridMultilevel"/>
    <w:tmpl w:val="4F4681F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02265F9"/>
    <w:multiLevelType w:val="hybridMultilevel"/>
    <w:tmpl w:val="7B12C33C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25A1D1C"/>
    <w:multiLevelType w:val="hybridMultilevel"/>
    <w:tmpl w:val="51C2D39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894C8C"/>
    <w:multiLevelType w:val="hybridMultilevel"/>
    <w:tmpl w:val="B3FEB882"/>
    <w:lvl w:ilvl="0" w:tplc="0409000D">
      <w:start w:val="1"/>
      <w:numFmt w:val="bullet"/>
      <w:lvlText w:val=""/>
      <w:lvlJc w:val="left"/>
      <w:pPr>
        <w:ind w:left="2347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0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7" w:hanging="360"/>
      </w:pPr>
      <w:rPr>
        <w:rFonts w:ascii="Wingdings" w:hAnsi="Wingdings" w:hint="default"/>
      </w:rPr>
    </w:lvl>
  </w:abstractNum>
  <w:abstractNum w:abstractNumId="27" w15:restartNumberingAfterBreak="0">
    <w:nsid w:val="55377840"/>
    <w:multiLevelType w:val="hybridMultilevel"/>
    <w:tmpl w:val="E594FF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1C1C60"/>
    <w:multiLevelType w:val="hybridMultilevel"/>
    <w:tmpl w:val="47305E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B063C7E"/>
    <w:multiLevelType w:val="hybridMultilevel"/>
    <w:tmpl w:val="CB16A6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E231DD1"/>
    <w:multiLevelType w:val="hybridMultilevel"/>
    <w:tmpl w:val="0116001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527AF6"/>
    <w:multiLevelType w:val="hybridMultilevel"/>
    <w:tmpl w:val="544092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A603E0A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0A27503"/>
    <w:multiLevelType w:val="hybridMultilevel"/>
    <w:tmpl w:val="8B86F864"/>
    <w:lvl w:ilvl="0" w:tplc="2F8A3DE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385E53"/>
    <w:multiLevelType w:val="hybridMultilevel"/>
    <w:tmpl w:val="5F1890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26D4D99"/>
    <w:multiLevelType w:val="hybridMultilevel"/>
    <w:tmpl w:val="8C58AE9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D6921C9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CBD077C6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195A83"/>
    <w:multiLevelType w:val="hybridMultilevel"/>
    <w:tmpl w:val="27A2E3F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4C0964"/>
    <w:multiLevelType w:val="hybridMultilevel"/>
    <w:tmpl w:val="096CB9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6824FA5"/>
    <w:multiLevelType w:val="hybridMultilevel"/>
    <w:tmpl w:val="6C383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75B6771"/>
    <w:multiLevelType w:val="hybridMultilevel"/>
    <w:tmpl w:val="A2448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870692E"/>
    <w:multiLevelType w:val="hybridMultilevel"/>
    <w:tmpl w:val="54268B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AF46CD5"/>
    <w:multiLevelType w:val="hybridMultilevel"/>
    <w:tmpl w:val="61CA181A"/>
    <w:lvl w:ilvl="0" w:tplc="3BDCE33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C111D14"/>
    <w:multiLevelType w:val="hybridMultilevel"/>
    <w:tmpl w:val="B1963E9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72127DA3"/>
    <w:multiLevelType w:val="hybridMultilevel"/>
    <w:tmpl w:val="05C81D7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2CE2C34"/>
    <w:multiLevelType w:val="hybridMultilevel"/>
    <w:tmpl w:val="964A0774"/>
    <w:lvl w:ilvl="0" w:tplc="039AA4F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F91ABE"/>
    <w:multiLevelType w:val="hybridMultilevel"/>
    <w:tmpl w:val="65D06D36"/>
    <w:lvl w:ilvl="0" w:tplc="0409000D">
      <w:start w:val="1"/>
      <w:numFmt w:val="bullet"/>
      <w:lvlText w:val=""/>
      <w:lvlJc w:val="left"/>
      <w:pPr>
        <w:ind w:left="28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5" w15:restartNumberingAfterBreak="0">
    <w:nsid w:val="785E6EB3"/>
    <w:multiLevelType w:val="hybridMultilevel"/>
    <w:tmpl w:val="3B629ECE"/>
    <w:lvl w:ilvl="0" w:tplc="7A603E0A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6" w15:restartNumberingAfterBreak="0">
    <w:nsid w:val="7DEF7F7A"/>
    <w:multiLevelType w:val="hybridMultilevel"/>
    <w:tmpl w:val="946C9A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18"/>
  </w:num>
  <w:num w:numId="3">
    <w:abstractNumId w:val="12"/>
  </w:num>
  <w:num w:numId="4">
    <w:abstractNumId w:val="19"/>
  </w:num>
  <w:num w:numId="5">
    <w:abstractNumId w:val="14"/>
  </w:num>
  <w:num w:numId="6">
    <w:abstractNumId w:val="3"/>
  </w:num>
  <w:num w:numId="7">
    <w:abstractNumId w:val="16"/>
  </w:num>
  <w:num w:numId="8">
    <w:abstractNumId w:val="38"/>
  </w:num>
  <w:num w:numId="9">
    <w:abstractNumId w:val="28"/>
  </w:num>
  <w:num w:numId="10">
    <w:abstractNumId w:val="39"/>
  </w:num>
  <w:num w:numId="11">
    <w:abstractNumId w:val="37"/>
  </w:num>
  <w:num w:numId="12">
    <w:abstractNumId w:val="27"/>
  </w:num>
  <w:num w:numId="13">
    <w:abstractNumId w:val="46"/>
  </w:num>
  <w:num w:numId="14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6"/>
  </w:num>
  <w:num w:numId="17">
    <w:abstractNumId w:val="15"/>
  </w:num>
  <w:num w:numId="18">
    <w:abstractNumId w:val="45"/>
  </w:num>
  <w:num w:numId="19">
    <w:abstractNumId w:val="2"/>
  </w:num>
  <w:num w:numId="20">
    <w:abstractNumId w:val="17"/>
  </w:num>
  <w:num w:numId="21">
    <w:abstractNumId w:val="7"/>
  </w:num>
  <w:num w:numId="22">
    <w:abstractNumId w:val="10"/>
  </w:num>
  <w:num w:numId="23">
    <w:abstractNumId w:val="6"/>
  </w:num>
  <w:num w:numId="24">
    <w:abstractNumId w:val="40"/>
  </w:num>
  <w:num w:numId="25">
    <w:abstractNumId w:val="21"/>
  </w:num>
  <w:num w:numId="26">
    <w:abstractNumId w:val="1"/>
  </w:num>
  <w:num w:numId="27">
    <w:abstractNumId w:val="20"/>
  </w:num>
  <w:num w:numId="28">
    <w:abstractNumId w:val="43"/>
  </w:num>
  <w:num w:numId="29">
    <w:abstractNumId w:val="31"/>
  </w:num>
  <w:num w:numId="3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41"/>
  </w:num>
  <w:num w:numId="32">
    <w:abstractNumId w:val="44"/>
  </w:num>
  <w:num w:numId="33">
    <w:abstractNumId w:val="44"/>
  </w:num>
  <w:num w:numId="34">
    <w:abstractNumId w:val="26"/>
  </w:num>
  <w:num w:numId="35">
    <w:abstractNumId w:val="29"/>
  </w:num>
  <w:num w:numId="36">
    <w:abstractNumId w:val="23"/>
  </w:num>
  <w:num w:numId="37">
    <w:abstractNumId w:val="25"/>
  </w:num>
  <w:num w:numId="38">
    <w:abstractNumId w:val="9"/>
  </w:num>
  <w:num w:numId="39">
    <w:abstractNumId w:val="4"/>
  </w:num>
  <w:num w:numId="40">
    <w:abstractNumId w:val="5"/>
  </w:num>
  <w:num w:numId="41">
    <w:abstractNumId w:val="22"/>
  </w:num>
  <w:num w:numId="42">
    <w:abstractNumId w:val="0"/>
  </w:num>
  <w:num w:numId="43">
    <w:abstractNumId w:val="13"/>
  </w:num>
  <w:num w:numId="44">
    <w:abstractNumId w:val="11"/>
  </w:num>
  <w:num w:numId="45">
    <w:abstractNumId w:val="35"/>
  </w:num>
  <w:num w:numId="46">
    <w:abstractNumId w:val="24"/>
  </w:num>
  <w:num w:numId="47">
    <w:abstractNumId w:val="30"/>
  </w:num>
  <w:num w:numId="48">
    <w:abstractNumId w:val="42"/>
  </w:num>
  <w:num w:numId="49">
    <w:abstractNumId w:val="33"/>
  </w:num>
  <w:num w:numId="50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MLG0NDa1MDEwNTdX0lEKTi0uzszPAykwrAUA+DPZzSwAAAA="/>
  </w:docVars>
  <w:rsids>
    <w:rsidRoot w:val="00E82197"/>
    <w:rsid w:val="00002AC3"/>
    <w:rsid w:val="000212E1"/>
    <w:rsid w:val="00040C80"/>
    <w:rsid w:val="000536A0"/>
    <w:rsid w:val="0006216B"/>
    <w:rsid w:val="00076193"/>
    <w:rsid w:val="0009044C"/>
    <w:rsid w:val="00090F1F"/>
    <w:rsid w:val="00092068"/>
    <w:rsid w:val="0009748F"/>
    <w:rsid w:val="000A18F6"/>
    <w:rsid w:val="000A283C"/>
    <w:rsid w:val="000A28D3"/>
    <w:rsid w:val="000B562C"/>
    <w:rsid w:val="000B693C"/>
    <w:rsid w:val="000B72B0"/>
    <w:rsid w:val="000C0D5B"/>
    <w:rsid w:val="000C105B"/>
    <w:rsid w:val="000D28A2"/>
    <w:rsid w:val="000D6167"/>
    <w:rsid w:val="000D64DB"/>
    <w:rsid w:val="000E0986"/>
    <w:rsid w:val="000E6833"/>
    <w:rsid w:val="000E761C"/>
    <w:rsid w:val="00103CFD"/>
    <w:rsid w:val="001124CB"/>
    <w:rsid w:val="00112D27"/>
    <w:rsid w:val="001134E4"/>
    <w:rsid w:val="00120CED"/>
    <w:rsid w:val="00124B78"/>
    <w:rsid w:val="0013283C"/>
    <w:rsid w:val="001424C6"/>
    <w:rsid w:val="00145EA9"/>
    <w:rsid w:val="00157E33"/>
    <w:rsid w:val="00167F52"/>
    <w:rsid w:val="00170EED"/>
    <w:rsid w:val="001806D1"/>
    <w:rsid w:val="00191F05"/>
    <w:rsid w:val="001A282C"/>
    <w:rsid w:val="001B5206"/>
    <w:rsid w:val="001B59E4"/>
    <w:rsid w:val="001C1816"/>
    <w:rsid w:val="001C46B4"/>
    <w:rsid w:val="001C6A89"/>
    <w:rsid w:val="001D3F00"/>
    <w:rsid w:val="001D64BB"/>
    <w:rsid w:val="001E0300"/>
    <w:rsid w:val="001E270F"/>
    <w:rsid w:val="001E376A"/>
    <w:rsid w:val="001E6265"/>
    <w:rsid w:val="001E6630"/>
    <w:rsid w:val="001E7989"/>
    <w:rsid w:val="001F07F7"/>
    <w:rsid w:val="001F0B7F"/>
    <w:rsid w:val="00207749"/>
    <w:rsid w:val="002151DE"/>
    <w:rsid w:val="0021690D"/>
    <w:rsid w:val="00216F50"/>
    <w:rsid w:val="00227B95"/>
    <w:rsid w:val="00234E94"/>
    <w:rsid w:val="00234F3A"/>
    <w:rsid w:val="00237972"/>
    <w:rsid w:val="00240DEE"/>
    <w:rsid w:val="00242F9C"/>
    <w:rsid w:val="002559FD"/>
    <w:rsid w:val="00271DB6"/>
    <w:rsid w:val="002A3C66"/>
    <w:rsid w:val="002A4FBE"/>
    <w:rsid w:val="002B172C"/>
    <w:rsid w:val="002B4E0B"/>
    <w:rsid w:val="002C7D54"/>
    <w:rsid w:val="002D05AC"/>
    <w:rsid w:val="002E006A"/>
    <w:rsid w:val="003057A4"/>
    <w:rsid w:val="003065D3"/>
    <w:rsid w:val="0031064D"/>
    <w:rsid w:val="0031678D"/>
    <w:rsid w:val="00321E2D"/>
    <w:rsid w:val="00335850"/>
    <w:rsid w:val="00351A9E"/>
    <w:rsid w:val="00360342"/>
    <w:rsid w:val="003673E3"/>
    <w:rsid w:val="00373902"/>
    <w:rsid w:val="00383AC3"/>
    <w:rsid w:val="00386422"/>
    <w:rsid w:val="003A1C45"/>
    <w:rsid w:val="003A45D8"/>
    <w:rsid w:val="003A543F"/>
    <w:rsid w:val="003B030A"/>
    <w:rsid w:val="003B28D2"/>
    <w:rsid w:val="003B3877"/>
    <w:rsid w:val="003B5AC1"/>
    <w:rsid w:val="003C0B66"/>
    <w:rsid w:val="003D2D52"/>
    <w:rsid w:val="003D55CC"/>
    <w:rsid w:val="003D6F5A"/>
    <w:rsid w:val="003F0674"/>
    <w:rsid w:val="00403E04"/>
    <w:rsid w:val="00411F39"/>
    <w:rsid w:val="0041541B"/>
    <w:rsid w:val="00416D19"/>
    <w:rsid w:val="004249A1"/>
    <w:rsid w:val="00426126"/>
    <w:rsid w:val="004301DC"/>
    <w:rsid w:val="00432370"/>
    <w:rsid w:val="00433AAB"/>
    <w:rsid w:val="00434FE3"/>
    <w:rsid w:val="00444A6E"/>
    <w:rsid w:val="00444A78"/>
    <w:rsid w:val="0045302A"/>
    <w:rsid w:val="00453634"/>
    <w:rsid w:val="00462420"/>
    <w:rsid w:val="00475A87"/>
    <w:rsid w:val="00477A74"/>
    <w:rsid w:val="00486E14"/>
    <w:rsid w:val="004875CB"/>
    <w:rsid w:val="00492ABA"/>
    <w:rsid w:val="0049666D"/>
    <w:rsid w:val="00496B82"/>
    <w:rsid w:val="004A1978"/>
    <w:rsid w:val="004A3529"/>
    <w:rsid w:val="004A707A"/>
    <w:rsid w:val="004A75C5"/>
    <w:rsid w:val="004C2577"/>
    <w:rsid w:val="004E041B"/>
    <w:rsid w:val="004E7743"/>
    <w:rsid w:val="004E7ED7"/>
    <w:rsid w:val="004F5C58"/>
    <w:rsid w:val="00511A2A"/>
    <w:rsid w:val="005129B0"/>
    <w:rsid w:val="0052556F"/>
    <w:rsid w:val="005362FA"/>
    <w:rsid w:val="00547F81"/>
    <w:rsid w:val="00553F1E"/>
    <w:rsid w:val="00566E40"/>
    <w:rsid w:val="00570A3D"/>
    <w:rsid w:val="005719C5"/>
    <w:rsid w:val="005745DD"/>
    <w:rsid w:val="0057463B"/>
    <w:rsid w:val="00580E0F"/>
    <w:rsid w:val="005878F1"/>
    <w:rsid w:val="00590CF9"/>
    <w:rsid w:val="0059739A"/>
    <w:rsid w:val="005A080D"/>
    <w:rsid w:val="005B2509"/>
    <w:rsid w:val="005B40AC"/>
    <w:rsid w:val="005C7654"/>
    <w:rsid w:val="005F18BC"/>
    <w:rsid w:val="005F633C"/>
    <w:rsid w:val="005F7569"/>
    <w:rsid w:val="00604692"/>
    <w:rsid w:val="0061329B"/>
    <w:rsid w:val="006146B4"/>
    <w:rsid w:val="00621EAB"/>
    <w:rsid w:val="00627E58"/>
    <w:rsid w:val="00643491"/>
    <w:rsid w:val="00646CAD"/>
    <w:rsid w:val="00650B46"/>
    <w:rsid w:val="00665208"/>
    <w:rsid w:val="0067258F"/>
    <w:rsid w:val="00673D78"/>
    <w:rsid w:val="00680C22"/>
    <w:rsid w:val="00681789"/>
    <w:rsid w:val="0068589E"/>
    <w:rsid w:val="00690BB2"/>
    <w:rsid w:val="00692B08"/>
    <w:rsid w:val="00693623"/>
    <w:rsid w:val="00697AA2"/>
    <w:rsid w:val="006A1048"/>
    <w:rsid w:val="006B3F18"/>
    <w:rsid w:val="006B5FE0"/>
    <w:rsid w:val="006C1680"/>
    <w:rsid w:val="006C3957"/>
    <w:rsid w:val="006C51EC"/>
    <w:rsid w:val="006C6E05"/>
    <w:rsid w:val="006D7E60"/>
    <w:rsid w:val="006F5817"/>
    <w:rsid w:val="006F6397"/>
    <w:rsid w:val="0071729F"/>
    <w:rsid w:val="0072104C"/>
    <w:rsid w:val="007211CA"/>
    <w:rsid w:val="00722B82"/>
    <w:rsid w:val="007304EA"/>
    <w:rsid w:val="00733C73"/>
    <w:rsid w:val="00736B7F"/>
    <w:rsid w:val="00740189"/>
    <w:rsid w:val="00740551"/>
    <w:rsid w:val="00741352"/>
    <w:rsid w:val="00741354"/>
    <w:rsid w:val="007568D5"/>
    <w:rsid w:val="00763501"/>
    <w:rsid w:val="00765F68"/>
    <w:rsid w:val="00766490"/>
    <w:rsid w:val="007672FE"/>
    <w:rsid w:val="007822EC"/>
    <w:rsid w:val="00785738"/>
    <w:rsid w:val="00795A2D"/>
    <w:rsid w:val="007A44D5"/>
    <w:rsid w:val="007A7C98"/>
    <w:rsid w:val="007B3A36"/>
    <w:rsid w:val="007B409A"/>
    <w:rsid w:val="007C1EA8"/>
    <w:rsid w:val="007D2F72"/>
    <w:rsid w:val="007D61E3"/>
    <w:rsid w:val="007E269E"/>
    <w:rsid w:val="007E5C49"/>
    <w:rsid w:val="0080078D"/>
    <w:rsid w:val="00813132"/>
    <w:rsid w:val="00831000"/>
    <w:rsid w:val="0083702D"/>
    <w:rsid w:val="008378CB"/>
    <w:rsid w:val="00843223"/>
    <w:rsid w:val="00850B95"/>
    <w:rsid w:val="00851854"/>
    <w:rsid w:val="00852119"/>
    <w:rsid w:val="00854E7C"/>
    <w:rsid w:val="0085521C"/>
    <w:rsid w:val="00861E02"/>
    <w:rsid w:val="008714F8"/>
    <w:rsid w:val="008732ED"/>
    <w:rsid w:val="00874F65"/>
    <w:rsid w:val="00887C5C"/>
    <w:rsid w:val="008C0FBB"/>
    <w:rsid w:val="008C5FAD"/>
    <w:rsid w:val="008E2E13"/>
    <w:rsid w:val="008E4148"/>
    <w:rsid w:val="008E755B"/>
    <w:rsid w:val="008F0463"/>
    <w:rsid w:val="008F2E27"/>
    <w:rsid w:val="008F62B7"/>
    <w:rsid w:val="009019AF"/>
    <w:rsid w:val="00906D1A"/>
    <w:rsid w:val="00914669"/>
    <w:rsid w:val="009231F6"/>
    <w:rsid w:val="00924F42"/>
    <w:rsid w:val="00926F84"/>
    <w:rsid w:val="009360AF"/>
    <w:rsid w:val="00936F98"/>
    <w:rsid w:val="0094424F"/>
    <w:rsid w:val="009503BE"/>
    <w:rsid w:val="00957CBF"/>
    <w:rsid w:val="009632DA"/>
    <w:rsid w:val="00971978"/>
    <w:rsid w:val="00973CAA"/>
    <w:rsid w:val="00981B31"/>
    <w:rsid w:val="009A1FEB"/>
    <w:rsid w:val="009B0D31"/>
    <w:rsid w:val="009B4B14"/>
    <w:rsid w:val="009C1DFF"/>
    <w:rsid w:val="009C6388"/>
    <w:rsid w:val="009D5FF8"/>
    <w:rsid w:val="009D7E77"/>
    <w:rsid w:val="009E121B"/>
    <w:rsid w:val="009E6980"/>
    <w:rsid w:val="009F4426"/>
    <w:rsid w:val="00A11E89"/>
    <w:rsid w:val="00A2078C"/>
    <w:rsid w:val="00A37886"/>
    <w:rsid w:val="00A46B48"/>
    <w:rsid w:val="00A47021"/>
    <w:rsid w:val="00A5226A"/>
    <w:rsid w:val="00A524AA"/>
    <w:rsid w:val="00A53287"/>
    <w:rsid w:val="00A721F6"/>
    <w:rsid w:val="00A74144"/>
    <w:rsid w:val="00A7505A"/>
    <w:rsid w:val="00A7530D"/>
    <w:rsid w:val="00A85B67"/>
    <w:rsid w:val="00A9721C"/>
    <w:rsid w:val="00AA754A"/>
    <w:rsid w:val="00AB7729"/>
    <w:rsid w:val="00AC7E96"/>
    <w:rsid w:val="00AD12B8"/>
    <w:rsid w:val="00AD3671"/>
    <w:rsid w:val="00AD51F3"/>
    <w:rsid w:val="00AD65FD"/>
    <w:rsid w:val="00AD79CF"/>
    <w:rsid w:val="00AF0470"/>
    <w:rsid w:val="00AF48AC"/>
    <w:rsid w:val="00B164D8"/>
    <w:rsid w:val="00B20610"/>
    <w:rsid w:val="00B30B35"/>
    <w:rsid w:val="00B30EAE"/>
    <w:rsid w:val="00B614D5"/>
    <w:rsid w:val="00B77C62"/>
    <w:rsid w:val="00B9076E"/>
    <w:rsid w:val="00B943BE"/>
    <w:rsid w:val="00B9684E"/>
    <w:rsid w:val="00BA0A60"/>
    <w:rsid w:val="00BA39CF"/>
    <w:rsid w:val="00BB56B8"/>
    <w:rsid w:val="00BC33E3"/>
    <w:rsid w:val="00BD5622"/>
    <w:rsid w:val="00BE33E1"/>
    <w:rsid w:val="00BF6C0B"/>
    <w:rsid w:val="00C01066"/>
    <w:rsid w:val="00C03B4E"/>
    <w:rsid w:val="00C03BC7"/>
    <w:rsid w:val="00C04FC1"/>
    <w:rsid w:val="00C20D01"/>
    <w:rsid w:val="00C25359"/>
    <w:rsid w:val="00C32106"/>
    <w:rsid w:val="00C43EF9"/>
    <w:rsid w:val="00C4769B"/>
    <w:rsid w:val="00C560C2"/>
    <w:rsid w:val="00C5725B"/>
    <w:rsid w:val="00C5778A"/>
    <w:rsid w:val="00C60C8C"/>
    <w:rsid w:val="00C60F0F"/>
    <w:rsid w:val="00C66BE9"/>
    <w:rsid w:val="00C74E73"/>
    <w:rsid w:val="00C80338"/>
    <w:rsid w:val="00C91EEB"/>
    <w:rsid w:val="00C95AB4"/>
    <w:rsid w:val="00CE4DD0"/>
    <w:rsid w:val="00CE62A3"/>
    <w:rsid w:val="00CE6D8F"/>
    <w:rsid w:val="00CF71AB"/>
    <w:rsid w:val="00D0194F"/>
    <w:rsid w:val="00D059A5"/>
    <w:rsid w:val="00D10339"/>
    <w:rsid w:val="00D2301E"/>
    <w:rsid w:val="00D26E2C"/>
    <w:rsid w:val="00D33E1E"/>
    <w:rsid w:val="00D55E07"/>
    <w:rsid w:val="00D71475"/>
    <w:rsid w:val="00D73723"/>
    <w:rsid w:val="00D7404D"/>
    <w:rsid w:val="00D75AC9"/>
    <w:rsid w:val="00D76BB1"/>
    <w:rsid w:val="00D82C35"/>
    <w:rsid w:val="00D86B9E"/>
    <w:rsid w:val="00D97984"/>
    <w:rsid w:val="00DA0948"/>
    <w:rsid w:val="00DA0BE7"/>
    <w:rsid w:val="00DA11CD"/>
    <w:rsid w:val="00DA5ED7"/>
    <w:rsid w:val="00DA6E9E"/>
    <w:rsid w:val="00DB20DE"/>
    <w:rsid w:val="00DC4040"/>
    <w:rsid w:val="00DC41A5"/>
    <w:rsid w:val="00DF405B"/>
    <w:rsid w:val="00DF5AE2"/>
    <w:rsid w:val="00E022A5"/>
    <w:rsid w:val="00E0461D"/>
    <w:rsid w:val="00E10721"/>
    <w:rsid w:val="00E137C9"/>
    <w:rsid w:val="00E14C3E"/>
    <w:rsid w:val="00E14EBA"/>
    <w:rsid w:val="00E205DA"/>
    <w:rsid w:val="00E236AE"/>
    <w:rsid w:val="00E24790"/>
    <w:rsid w:val="00E443D2"/>
    <w:rsid w:val="00E450AD"/>
    <w:rsid w:val="00E46E1C"/>
    <w:rsid w:val="00E52610"/>
    <w:rsid w:val="00E667A0"/>
    <w:rsid w:val="00E71F86"/>
    <w:rsid w:val="00E746A1"/>
    <w:rsid w:val="00E75A7C"/>
    <w:rsid w:val="00E75B01"/>
    <w:rsid w:val="00E81890"/>
    <w:rsid w:val="00E82197"/>
    <w:rsid w:val="00E841BE"/>
    <w:rsid w:val="00E91108"/>
    <w:rsid w:val="00E91E23"/>
    <w:rsid w:val="00E94BED"/>
    <w:rsid w:val="00E96811"/>
    <w:rsid w:val="00EC1535"/>
    <w:rsid w:val="00ED1751"/>
    <w:rsid w:val="00ED3A1A"/>
    <w:rsid w:val="00EE0113"/>
    <w:rsid w:val="00EE4E49"/>
    <w:rsid w:val="00F03DA9"/>
    <w:rsid w:val="00F05959"/>
    <w:rsid w:val="00F140D0"/>
    <w:rsid w:val="00F15A2F"/>
    <w:rsid w:val="00F22282"/>
    <w:rsid w:val="00F23A82"/>
    <w:rsid w:val="00F2733E"/>
    <w:rsid w:val="00F310D4"/>
    <w:rsid w:val="00F42F9C"/>
    <w:rsid w:val="00F4390B"/>
    <w:rsid w:val="00F54918"/>
    <w:rsid w:val="00F553AA"/>
    <w:rsid w:val="00F577CD"/>
    <w:rsid w:val="00F6009B"/>
    <w:rsid w:val="00F6792E"/>
    <w:rsid w:val="00F91724"/>
    <w:rsid w:val="00F93B19"/>
    <w:rsid w:val="00FA5CD3"/>
    <w:rsid w:val="00FB25B3"/>
    <w:rsid w:val="00FB2BCF"/>
    <w:rsid w:val="00FC608A"/>
    <w:rsid w:val="00FC741C"/>
    <w:rsid w:val="00FD1062"/>
    <w:rsid w:val="00FD669C"/>
    <w:rsid w:val="00FE10A4"/>
    <w:rsid w:val="00FE4B2D"/>
    <w:rsid w:val="00FE501A"/>
    <w:rsid w:val="00FE5427"/>
    <w:rsid w:val="00FF4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85ECBA"/>
  <w15:chartTrackingRefBased/>
  <w15:docId w15:val="{702FD58F-65A8-4C09-8741-4FE308A0B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83A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0B7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83AC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C1EA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C1EA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7C1EA8"/>
    <w:pPr>
      <w:ind w:left="720"/>
      <w:contextualSpacing/>
    </w:pPr>
  </w:style>
  <w:style w:type="table" w:styleId="TableGrid">
    <w:name w:val="Table Grid"/>
    <w:basedOn w:val="TableNormal"/>
    <w:uiPriority w:val="39"/>
    <w:rsid w:val="007C1E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Reference">
    <w:name w:val="Intense Reference"/>
    <w:basedOn w:val="DefaultParagraphFont"/>
    <w:uiPriority w:val="32"/>
    <w:qFormat/>
    <w:rsid w:val="007C1EA8"/>
    <w:rPr>
      <w:b/>
      <w:bCs/>
      <w:smallCaps/>
      <w:color w:val="5B9BD5" w:themeColor="accent1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C1E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1EA8"/>
  </w:style>
  <w:style w:type="paragraph" w:styleId="Footer">
    <w:name w:val="footer"/>
    <w:basedOn w:val="Normal"/>
    <w:link w:val="FooterChar"/>
    <w:uiPriority w:val="99"/>
    <w:unhideWhenUsed/>
    <w:rsid w:val="007C1E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1EA8"/>
  </w:style>
  <w:style w:type="character" w:styleId="CommentReference">
    <w:name w:val="annotation reference"/>
    <w:basedOn w:val="DefaultParagraphFont"/>
    <w:uiPriority w:val="99"/>
    <w:semiHidden/>
    <w:unhideWhenUsed/>
    <w:rsid w:val="000D64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D64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D64D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64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64D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64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4D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21EAB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E841BE"/>
    <w:rPr>
      <w:b/>
      <w:bCs/>
    </w:rPr>
  </w:style>
  <w:style w:type="paragraph" w:styleId="Revision">
    <w:name w:val="Revision"/>
    <w:hidden/>
    <w:uiPriority w:val="99"/>
    <w:semiHidden/>
    <w:rsid w:val="001C46B4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843223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1F0B7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F0B7F"/>
    <w:rPr>
      <w:rFonts w:eastAsiaTheme="minorEastAsia"/>
      <w:color w:val="5A5A5A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1F0B7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F4390B"/>
    <w:rPr>
      <w:color w:val="954F72" w:themeColor="followedHyperlink"/>
      <w:u w:val="single"/>
    </w:rPr>
  </w:style>
  <w:style w:type="paragraph" w:customStyle="1" w:styleId="BasicParagraph">
    <w:name w:val="[Basic Paragraph]"/>
    <w:basedOn w:val="Normal"/>
    <w:uiPriority w:val="99"/>
    <w:rsid w:val="00E450AD"/>
    <w:pPr>
      <w:widowControl w:val="0"/>
      <w:autoSpaceDE w:val="0"/>
      <w:autoSpaceDN w:val="0"/>
      <w:adjustRightInd w:val="0"/>
      <w:spacing w:after="0" w:line="288" w:lineRule="auto"/>
    </w:pPr>
    <w:rPr>
      <w:rFonts w:ascii="Times-Roman" w:eastAsia="Times New Roman" w:hAnsi="Times-Roman" w:cs="Times-Roman"/>
      <w:color w:val="000000"/>
      <w:sz w:val="24"/>
      <w:szCs w:val="24"/>
      <w:lang w:eastAsia="ja-JP"/>
    </w:rPr>
  </w:style>
  <w:style w:type="paragraph" w:customStyle="1" w:styleId="FormFieldCaption">
    <w:name w:val="Form Field Caption"/>
    <w:basedOn w:val="Normal"/>
    <w:rsid w:val="00E450AD"/>
    <w:pPr>
      <w:tabs>
        <w:tab w:val="left" w:pos="270"/>
      </w:tabs>
      <w:autoSpaceDE w:val="0"/>
      <w:autoSpaceDN w:val="0"/>
      <w:spacing w:after="0" w:line="240" w:lineRule="auto"/>
    </w:pPr>
    <w:rPr>
      <w:rFonts w:ascii="Arial" w:eastAsia="Times New Roman" w:hAnsi="Arial" w:cs="Arial"/>
      <w:sz w:val="16"/>
      <w:szCs w:val="16"/>
      <w:lang w:eastAsia="ja-JP"/>
    </w:rPr>
  </w:style>
  <w:style w:type="paragraph" w:customStyle="1" w:styleId="NormalBullet">
    <w:name w:val="Normal Bullet"/>
    <w:basedOn w:val="Normal"/>
    <w:uiPriority w:val="99"/>
    <w:rsid w:val="00E450AD"/>
    <w:pPr>
      <w:spacing w:after="120" w:line="276" w:lineRule="auto"/>
    </w:pPr>
    <w:rPr>
      <w:rFonts w:ascii="Calibri" w:eastAsia="Times New Roman" w:hAnsi="Calibri" w:cs="Arial"/>
      <w:color w:val="000000"/>
      <w:spacing w:val="3"/>
      <w:lang w:eastAsia="ja-JP"/>
    </w:rPr>
  </w:style>
  <w:style w:type="paragraph" w:customStyle="1" w:styleId="DataField10pt">
    <w:name w:val="Data Field 10pt"/>
    <w:basedOn w:val="Normal"/>
    <w:rsid w:val="00E450AD"/>
    <w:pPr>
      <w:suppressAutoHyphens/>
      <w:autoSpaceDE w:val="0"/>
      <w:spacing w:after="0" w:line="240" w:lineRule="auto"/>
    </w:pPr>
    <w:rPr>
      <w:rFonts w:ascii="Arial" w:eastAsia="Times New Roman" w:hAnsi="Arial" w:cs="Arial"/>
      <w:sz w:val="20"/>
      <w:szCs w:val="20"/>
      <w:lang w:eastAsia="ar-SA"/>
    </w:rPr>
  </w:style>
  <w:style w:type="paragraph" w:customStyle="1" w:styleId="DataField11pt">
    <w:name w:val="Data Field 11pt"/>
    <w:basedOn w:val="Normal"/>
    <w:rsid w:val="00E450AD"/>
    <w:pPr>
      <w:suppressAutoHyphens/>
      <w:autoSpaceDE w:val="0"/>
      <w:spacing w:after="0" w:line="300" w:lineRule="exact"/>
    </w:pPr>
    <w:rPr>
      <w:rFonts w:ascii="Arial" w:eastAsia="Times New Roman" w:hAnsi="Arial" w:cs="Arial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248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1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02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2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57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3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7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41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5DE057-F4C4-4251-B4CB-E6A012821C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eastern</Company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endari, Apriani</dc:creator>
  <cp:keywords/>
  <dc:description/>
  <cp:lastModifiedBy>Oendari, Apriani</cp:lastModifiedBy>
  <cp:revision>2</cp:revision>
  <cp:lastPrinted>2020-01-30T14:16:00Z</cp:lastPrinted>
  <dcterms:created xsi:type="dcterms:W3CDTF">2020-08-16T17:42:00Z</dcterms:created>
  <dcterms:modified xsi:type="dcterms:W3CDTF">2020-08-16T17:42:00Z</dcterms:modified>
</cp:coreProperties>
</file>